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0B0AB" w14:textId="79DD60F5" w:rsidR="00765BC7" w:rsidRPr="00D20B83" w:rsidRDefault="00765BC7" w:rsidP="00765BC7">
      <w:pPr>
        <w:autoSpaceDE w:val="0"/>
        <w:autoSpaceDN w:val="0"/>
        <w:adjustRightInd w:val="0"/>
        <w:spacing w:after="160" w:line="256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2064CB">
        <w:rPr>
          <w:rFonts w:ascii="Times New Roman" w:hAnsi="Times New Roman" w:cs="Times New Roman"/>
          <w:b/>
          <w:bCs/>
          <w:color w:val="000000"/>
          <w:sz w:val="28"/>
          <w:szCs w:val="28"/>
        </w:rPr>
        <w:t>St</w:t>
      </w:r>
      <w:r w:rsidRPr="00D20B83">
        <w:rPr>
          <w:rFonts w:ascii="Times New Roman" w:hAnsi="Times New Roman" w:cs="Times New Roman"/>
          <w:b/>
          <w:bCs/>
          <w:color w:val="000000"/>
          <w:sz w:val="28"/>
          <w:szCs w:val="28"/>
        </w:rPr>
        <w:t>udent Government Senate Agend</w:t>
      </w:r>
      <w:r w:rsidR="00F55637" w:rsidRPr="00D20B83">
        <w:rPr>
          <w:rFonts w:ascii="Times New Roman" w:hAnsi="Times New Roman" w:cs="Times New Roman"/>
          <w:b/>
          <w:bCs/>
          <w:color w:val="000000"/>
          <w:sz w:val="28"/>
          <w:szCs w:val="28"/>
        </w:rPr>
        <w:t>a</w:t>
      </w:r>
    </w:p>
    <w:p w14:paraId="4F068DED" w14:textId="77777777" w:rsidR="00765BC7" w:rsidRPr="00D20B83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D20B83">
        <w:rPr>
          <w:rFonts w:ascii="Times New Roman" w:hAnsi="Times New Roman" w:cs="Times New Roman"/>
          <w:b/>
          <w:bCs/>
          <w:color w:val="000000"/>
          <w:sz w:val="21"/>
          <w:szCs w:val="21"/>
        </w:rPr>
        <w:t>Call to Order</w:t>
      </w:r>
    </w:p>
    <w:p w14:paraId="0E2353EF" w14:textId="1DBB576A" w:rsidR="00D524EF" w:rsidRPr="00683895" w:rsidRDefault="00D524EF" w:rsidP="00D524EF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683895">
        <w:rPr>
          <w:rFonts w:ascii="Times New Roman" w:hAnsi="Times New Roman" w:cs="Times New Roman"/>
          <w:b/>
          <w:bCs/>
          <w:color w:val="000000"/>
          <w:sz w:val="16"/>
          <w:szCs w:val="16"/>
        </w:rPr>
        <w:t>Called to order at 7:0</w:t>
      </w:r>
      <w:r w:rsidR="009157D5" w:rsidRPr="00683895">
        <w:rPr>
          <w:rFonts w:ascii="Times New Roman" w:hAnsi="Times New Roman" w:cs="Times New Roman"/>
          <w:b/>
          <w:bCs/>
          <w:color w:val="000000"/>
          <w:sz w:val="16"/>
          <w:szCs w:val="16"/>
        </w:rPr>
        <w:t>2</w:t>
      </w:r>
      <w:r w:rsidR="00100A13" w:rsidRPr="00683895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  <w:r w:rsidRPr="00683895">
        <w:rPr>
          <w:rFonts w:ascii="Times New Roman" w:hAnsi="Times New Roman" w:cs="Times New Roman"/>
          <w:b/>
          <w:bCs/>
          <w:color w:val="000000"/>
          <w:sz w:val="16"/>
          <w:szCs w:val="16"/>
        </w:rPr>
        <w:t>pm by Chair Jaynes</w:t>
      </w:r>
    </w:p>
    <w:p w14:paraId="649C36C7" w14:textId="0F1290BE" w:rsidR="00015507" w:rsidRPr="00D20B83" w:rsidRDefault="00765BC7" w:rsidP="0001550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1"/>
          <w:szCs w:val="21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21"/>
          <w:szCs w:val="21"/>
        </w:rPr>
        <w:t>Pledge of Allegiance</w:t>
      </w:r>
    </w:p>
    <w:p w14:paraId="74A487CF" w14:textId="097E07D6" w:rsidR="00C751C9" w:rsidRPr="00D20B83" w:rsidRDefault="00C751C9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D20B83">
        <w:rPr>
          <w:rFonts w:ascii="Times New Roman" w:hAnsi="Times New Roman" w:cs="Times New Roman"/>
          <w:b/>
          <w:bCs/>
          <w:color w:val="000000"/>
          <w:sz w:val="21"/>
          <w:szCs w:val="21"/>
        </w:rPr>
        <w:t>National Anthem</w:t>
      </w:r>
    </w:p>
    <w:p w14:paraId="3DE2D692" w14:textId="6083F45A" w:rsidR="00F81ADD" w:rsidRPr="00D20B83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1"/>
          <w:szCs w:val="21"/>
        </w:rPr>
        <w:sectPr w:rsidR="00F81ADD" w:rsidRPr="00D20B83" w:rsidSect="0022290C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1"/>
          <w:szCs w:val="21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21"/>
          <w:szCs w:val="21"/>
        </w:rPr>
        <w:t>Roll C</w:t>
      </w:r>
      <w:r w:rsidR="00F81ADD" w:rsidRPr="00D20B83">
        <w:rPr>
          <w:rFonts w:ascii="Times New Roman" w:hAnsi="Times New Roman" w:cs="Times New Roman"/>
          <w:b/>
          <w:bCs/>
          <w:color w:val="000000"/>
          <w:sz w:val="21"/>
          <w:szCs w:val="21"/>
        </w:rPr>
        <w:t>all</w:t>
      </w:r>
    </w:p>
    <w:p w14:paraId="2BC30A05" w14:textId="1E6FDF4D" w:rsidR="00BB7192" w:rsidRPr="00D20B83" w:rsidRDefault="00BB7192" w:rsidP="00BB7192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ab/>
        <w:t xml:space="preserve">          Present</w:t>
      </w:r>
    </w:p>
    <w:p w14:paraId="0E4B32A9" w14:textId="1B01B680" w:rsidR="00577C0E" w:rsidRPr="00D20B83" w:rsidRDefault="00577C0E" w:rsidP="00577C0E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e Leader French </w:t>
      </w:r>
    </w:p>
    <w:p w14:paraId="0AF1F63D" w14:textId="3DE29128" w:rsidR="00577C0E" w:rsidRPr="00D20B83" w:rsidRDefault="00577C0E" w:rsidP="00533B20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Ankur </w:t>
      </w:r>
    </w:p>
    <w:p w14:paraId="7F80296B" w14:textId="77777777" w:rsidR="00577C0E" w:rsidRPr="00D20B83" w:rsidRDefault="00577C0E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Bauer </w:t>
      </w:r>
    </w:p>
    <w:p w14:paraId="72C1F4F7" w14:textId="77777777" w:rsidR="00577C0E" w:rsidRPr="00D20B83" w:rsidRDefault="00577C0E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Collins </w:t>
      </w:r>
    </w:p>
    <w:p w14:paraId="15DF94C1" w14:textId="77777777" w:rsidR="00577C0E" w:rsidRPr="00D20B83" w:rsidRDefault="00577C0E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El-Moussa</w:t>
      </w:r>
    </w:p>
    <w:p w14:paraId="3EB17140" w14:textId="15A7D38A" w:rsidR="00577C0E" w:rsidRPr="00D20B83" w:rsidRDefault="00577C0E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Fuzy FUZE</w:t>
      </w:r>
    </w:p>
    <w:p w14:paraId="6DEDB9F3" w14:textId="2333DA77" w:rsidR="00577C0E" w:rsidRPr="00D20B83" w:rsidRDefault="00577C0E" w:rsidP="009157D5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Martinez </w:t>
      </w:r>
    </w:p>
    <w:p w14:paraId="540388DA" w14:textId="77777777" w:rsidR="00577C0E" w:rsidRPr="00D20B83" w:rsidRDefault="00577C0E" w:rsidP="00533B20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</w:t>
      </w:r>
      <w:proofErr w:type="spellStart"/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Pinteralli</w:t>
      </w:r>
      <w:proofErr w:type="spellEnd"/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26A5EA7D" w14:textId="77777777" w:rsidR="00577C0E" w:rsidRPr="00D20B83" w:rsidRDefault="00577C0E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Sells</w:t>
      </w:r>
    </w:p>
    <w:p w14:paraId="46218857" w14:textId="77777777" w:rsidR="00577C0E" w:rsidRPr="00D20B83" w:rsidRDefault="00577C0E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Shoniwa </w:t>
      </w:r>
    </w:p>
    <w:p w14:paraId="0F783DA9" w14:textId="77777777" w:rsidR="00577C0E" w:rsidRPr="00D20B83" w:rsidRDefault="00577C0E" w:rsidP="00CD73F7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Smith </w:t>
      </w:r>
    </w:p>
    <w:p w14:paraId="3EAFE2F0" w14:textId="77777777" w:rsidR="008171B8" w:rsidRPr="00D20B83" w:rsidRDefault="00577C0E" w:rsidP="008171B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Trujillo</w:t>
      </w:r>
      <w:r w:rsidR="008171B8"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</w:t>
      </w:r>
    </w:p>
    <w:p w14:paraId="5C854104" w14:textId="5A8BC275" w:rsidR="008171B8" w:rsidRPr="00D20B83" w:rsidRDefault="008171B8" w:rsidP="008171B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Vega</w:t>
      </w:r>
    </w:p>
    <w:p w14:paraId="7F1C11CA" w14:textId="77777777" w:rsidR="008171B8" w:rsidRPr="00D20B83" w:rsidRDefault="008171B8" w:rsidP="008171B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Water, Kaylee</w:t>
      </w:r>
    </w:p>
    <w:p w14:paraId="72E35C54" w14:textId="77777777" w:rsidR="008171B8" w:rsidRPr="00D20B83" w:rsidRDefault="008171B8" w:rsidP="008171B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Senator Waters, Ashely</w:t>
      </w:r>
    </w:p>
    <w:p w14:paraId="1759FC94" w14:textId="77777777" w:rsidR="008171B8" w:rsidRPr="00D20B83" w:rsidRDefault="008171B8" w:rsidP="008171B8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Zamponi </w:t>
      </w:r>
    </w:p>
    <w:p w14:paraId="61C8C8DF" w14:textId="4808E600" w:rsidR="00BB7192" w:rsidRPr="00D20B83" w:rsidRDefault="00BB7192" w:rsidP="00BB7192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1800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Absent </w:t>
      </w:r>
    </w:p>
    <w:p w14:paraId="08DD71B3" w14:textId="0488699A" w:rsidR="00BB7192" w:rsidRPr="00D20B83" w:rsidRDefault="00BB7192" w:rsidP="00BB7192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Fujimoto </w:t>
      </w:r>
    </w:p>
    <w:p w14:paraId="710FCCBC" w14:textId="0047ECBA" w:rsidR="00BB7192" w:rsidRPr="00D20B83" w:rsidRDefault="00BB7192" w:rsidP="00BB7192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Grubbs </w:t>
      </w:r>
    </w:p>
    <w:p w14:paraId="53D25618" w14:textId="77777777" w:rsidR="00BB7192" w:rsidRPr="00D20B83" w:rsidRDefault="00BB7192" w:rsidP="00BB7192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Senator </w:t>
      </w:r>
      <w:proofErr w:type="spellStart"/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Trapolino</w:t>
      </w:r>
      <w:proofErr w:type="spellEnd"/>
    </w:p>
    <w:p w14:paraId="0C6CD781" w14:textId="25F56FE4" w:rsidR="00577C0E" w:rsidRPr="00D20B83" w:rsidRDefault="00BB7192" w:rsidP="00BB7192">
      <w:pPr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  <w:sectPr w:rsidR="00577C0E" w:rsidRPr="00D20B83" w:rsidSect="00F81AD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>Parliamentarian Brown</w:t>
      </w:r>
      <w:proofErr w:type="gramStart"/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   (</w:t>
      </w:r>
      <w:proofErr w:type="gramEnd"/>
      <w:r w:rsidRPr="00D20B83">
        <w:rPr>
          <w:rFonts w:ascii="Times New Roman" w:hAnsi="Times New Roman" w:cs="Times New Roman"/>
          <w:b/>
          <w:bCs/>
          <w:color w:val="000000"/>
          <w:sz w:val="15"/>
          <w:szCs w:val="15"/>
        </w:rPr>
        <w:t xml:space="preserve">Excused) </w:t>
      </w:r>
    </w:p>
    <w:p w14:paraId="590EE669" w14:textId="16036DA1" w:rsidR="00B553DC" w:rsidRPr="00D20B83" w:rsidRDefault="00B553DC" w:rsidP="00B553DC">
      <w:p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</w:p>
    <w:p w14:paraId="70EDDEBB" w14:textId="77777777" w:rsidR="00765BC7" w:rsidRPr="00D20B83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Orders of the Day</w:t>
      </w:r>
    </w:p>
    <w:p w14:paraId="7E9D009B" w14:textId="387E8CC2" w:rsidR="00B553DC" w:rsidRPr="00D20B83" w:rsidRDefault="00B553DC" w:rsidP="00B553DC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No amendments to the orders of the day </w:t>
      </w:r>
    </w:p>
    <w:p w14:paraId="70869BA6" w14:textId="77777777" w:rsidR="00765BC7" w:rsidRPr="00D20B83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Approval of Minutes</w:t>
      </w:r>
    </w:p>
    <w:p w14:paraId="6ED45FF1" w14:textId="2A5A171C" w:rsidR="00B553DC" w:rsidRPr="00D20B83" w:rsidRDefault="00B553DC" w:rsidP="00B553DC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Motion to approve the minutes by Chair Jaynes, seconded by Senator </w:t>
      </w:r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>Waters, Kaylee</w:t>
      </w:r>
    </w:p>
    <w:p w14:paraId="53242C01" w14:textId="77777777" w:rsidR="00577C0E" w:rsidRDefault="00765BC7" w:rsidP="00577C0E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>Guest Speaker</w:t>
      </w:r>
    </w:p>
    <w:p w14:paraId="34C598E7" w14:textId="270976DA" w:rsidR="00D20B83" w:rsidRPr="00D20B83" w:rsidRDefault="00D20B83" w:rsidP="00D20B83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No guest speaker</w:t>
      </w:r>
    </w:p>
    <w:p w14:paraId="0E7B9A45" w14:textId="1824B443" w:rsidR="00765BC7" w:rsidRDefault="00765BC7" w:rsidP="00577C0E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>Public Forum</w:t>
      </w:r>
    </w:p>
    <w:p w14:paraId="669F5BEF" w14:textId="68E8E0F5" w:rsidR="00D20B83" w:rsidRPr="00D20B83" w:rsidRDefault="00D20B83" w:rsidP="00D20B83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No public spoke </w:t>
      </w:r>
    </w:p>
    <w:p w14:paraId="6610587C" w14:textId="1A4246F5" w:rsidR="005B03DE" w:rsidRPr="00D20B83" w:rsidRDefault="00765BC7" w:rsidP="005B03DE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 xml:space="preserve">  </w:t>
      </w: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>Senate Leadership Reports</w:t>
      </w:r>
    </w:p>
    <w:p w14:paraId="5E81B2D4" w14:textId="365E643F" w:rsidR="00F81ADD" w:rsidRPr="00D20B83" w:rsidRDefault="00F81ADD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lastRenderedPageBreak/>
        <w:t>No Senate leadership Report</w:t>
      </w:r>
    </w:p>
    <w:p w14:paraId="6549C031" w14:textId="77777777" w:rsidR="00765BC7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Vice President’s Report</w:t>
      </w:r>
    </w:p>
    <w:p w14:paraId="4627C4B9" w14:textId="30114F09" w:rsidR="00D20B83" w:rsidRPr="00D20B83" w:rsidRDefault="00D20B83" w:rsidP="00D20B83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Student government partnerships </w:t>
      </w:r>
    </w:p>
    <w:p w14:paraId="595EF3D0" w14:textId="77777777" w:rsidR="00765BC7" w:rsidRPr="00D20B83" w:rsidRDefault="00765BC7" w:rsidP="00765BC7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>Cabinet Reports</w:t>
      </w:r>
    </w:p>
    <w:p w14:paraId="604AE155" w14:textId="268629EC" w:rsidR="00F81ADD" w:rsidRPr="00D20B83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Freshman Council </w:t>
      </w:r>
      <w:proofErr w:type="gramStart"/>
      <w:r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-  </w:t>
      </w:r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>Freshman</w:t>
      </w:r>
      <w:proofErr w:type="gramEnd"/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council is currently d</w:t>
      </w:r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oing elections </w:t>
      </w:r>
    </w:p>
    <w:p w14:paraId="4B66800B" w14:textId="7CD91522" w:rsidR="002A1FC8" w:rsidRPr="00D20B83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Marketing </w:t>
      </w: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– </w:t>
      </w:r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Making graphics </w:t>
      </w:r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>for Instagram</w:t>
      </w:r>
    </w:p>
    <w:p w14:paraId="2120F29B" w14:textId="425A237D" w:rsidR="002A1FC8" w:rsidRPr="00D20B83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Government Affairs – </w:t>
      </w:r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No report </w:t>
      </w:r>
    </w:p>
    <w:p w14:paraId="3E31149D" w14:textId="332E5C2C" w:rsidR="002A1FC8" w:rsidRPr="00D20B83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Community Outreach – </w:t>
      </w:r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Planning a </w:t>
      </w:r>
      <w:proofErr w:type="gramStart"/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>two day</w:t>
      </w:r>
      <w:proofErr w:type="gramEnd"/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outreach event in </w:t>
      </w:r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>February</w:t>
      </w:r>
      <w:r w:rsidR="00D20B83"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62936DF0" w14:textId="64096712" w:rsidR="009869C3" w:rsidRPr="00D20B83" w:rsidRDefault="002A1FC8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Programing – </w:t>
      </w:r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Helping out with football game and promoting student involvement </w:t>
      </w:r>
    </w:p>
    <w:p w14:paraId="04771F62" w14:textId="31BD7017" w:rsidR="002A1FC8" w:rsidRPr="00D20B83" w:rsidRDefault="009869C3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Director of Finance – </w:t>
      </w:r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Went through the first waves of star </w:t>
      </w:r>
      <w:proofErr w:type="gramStart"/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>grants</w:t>
      </w:r>
      <w:proofErr w:type="gramEnd"/>
    </w:p>
    <w:p w14:paraId="58A0FB69" w14:textId="486EF07A" w:rsidR="00C751C9" w:rsidRPr="00D20B83" w:rsidRDefault="00765BC7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>President’s Report</w:t>
      </w:r>
    </w:p>
    <w:p w14:paraId="7029230F" w14:textId="6838FD48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Excited to announce the water at tailgate and water in fraternity </w:t>
      </w:r>
      <w:proofErr w:type="gramStart"/>
      <w:r w:rsidRPr="00D20B83">
        <w:rPr>
          <w:rFonts w:ascii="Times New Roman" w:hAnsi="Times New Roman" w:cs="Times New Roman"/>
          <w:color w:val="000000"/>
          <w:sz w:val="16"/>
          <w:szCs w:val="16"/>
        </w:rPr>
        <w:t>tents</w:t>
      </w:r>
      <w:proofErr w:type="gramEnd"/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</w:p>
    <w:p w14:paraId="21CD49EE" w14:textId="285170F8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4,000 students attended the game, small amount compared to school </w:t>
      </w:r>
      <w:proofErr w:type="gramStart"/>
      <w:r w:rsidRPr="00D20B83">
        <w:rPr>
          <w:rFonts w:ascii="Times New Roman" w:hAnsi="Times New Roman" w:cs="Times New Roman"/>
          <w:color w:val="000000"/>
          <w:sz w:val="16"/>
          <w:szCs w:val="16"/>
        </w:rPr>
        <w:t>size</w:t>
      </w:r>
      <w:proofErr w:type="gramEnd"/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</w:p>
    <w:p w14:paraId="3AFF6817" w14:textId="76501942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Still assigning university committees </w:t>
      </w:r>
    </w:p>
    <w:p w14:paraId="08DD9819" w14:textId="4A6A3DA1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Student Self-defense Day </w:t>
      </w:r>
    </w:p>
    <w:p w14:paraId="522B954D" w14:textId="24E6DC27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Nathan McDaniel at next student government meeting, speaking about Proposition 5 </w:t>
      </w:r>
    </w:p>
    <w:p w14:paraId="1880B4EA" w14:textId="4384DE35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Homecoming week, </w:t>
      </w:r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>Student Government</w:t>
      </w: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>is</w:t>
      </w: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sponsoring a lot of </w:t>
      </w:r>
      <w:proofErr w:type="gramStart"/>
      <w:r w:rsidRPr="00D20B83">
        <w:rPr>
          <w:rFonts w:ascii="Times New Roman" w:hAnsi="Times New Roman" w:cs="Times New Roman"/>
          <w:color w:val="000000"/>
          <w:sz w:val="16"/>
          <w:szCs w:val="16"/>
        </w:rPr>
        <w:t>events</w:t>
      </w:r>
      <w:proofErr w:type="gramEnd"/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</w:p>
    <w:p w14:paraId="2AA287DD" w14:textId="2B006288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>October 7</w:t>
      </w:r>
      <w:r w:rsidRPr="00D20B83">
        <w:rPr>
          <w:rFonts w:ascii="Times New Roman" w:hAnsi="Times New Roman" w:cs="Times New Roman"/>
          <w:color w:val="000000"/>
          <w:sz w:val="16"/>
          <w:szCs w:val="16"/>
          <w:vertAlign w:val="superscript"/>
        </w:rPr>
        <w:t>th</w:t>
      </w: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, Student Government retreat RSVP Coming </w:t>
      </w:r>
      <w:proofErr w:type="gramStart"/>
      <w:r w:rsidRPr="00D20B83">
        <w:rPr>
          <w:rFonts w:ascii="Times New Roman" w:hAnsi="Times New Roman" w:cs="Times New Roman"/>
          <w:color w:val="000000"/>
          <w:sz w:val="16"/>
          <w:szCs w:val="16"/>
        </w:rPr>
        <w:t>soon</w:t>
      </w:r>
      <w:proofErr w:type="gramEnd"/>
    </w:p>
    <w:p w14:paraId="0BFF612D" w14:textId="6DB78EFA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>October 8</w:t>
      </w:r>
      <w:r w:rsidRPr="00D20B83">
        <w:rPr>
          <w:rFonts w:ascii="Times New Roman" w:hAnsi="Times New Roman" w:cs="Times New Roman"/>
          <w:color w:val="000000"/>
          <w:sz w:val="16"/>
          <w:szCs w:val="16"/>
          <w:vertAlign w:val="superscript"/>
        </w:rPr>
        <w:t>th</w:t>
      </w: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mandatory meeting</w:t>
      </w:r>
      <w:r w:rsidR="00683895">
        <w:rPr>
          <w:rFonts w:ascii="Times New Roman" w:hAnsi="Times New Roman" w:cs="Times New Roman"/>
          <w:color w:val="000000"/>
          <w:sz w:val="16"/>
          <w:szCs w:val="16"/>
        </w:rPr>
        <w:t xml:space="preserve">, Provost </w:t>
      </w:r>
    </w:p>
    <w:p w14:paraId="4ABD352F" w14:textId="01887F5C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>October 28</w:t>
      </w:r>
      <w:r w:rsidRPr="00D20B83">
        <w:rPr>
          <w:rFonts w:ascii="Times New Roman" w:hAnsi="Times New Roman" w:cs="Times New Roman"/>
          <w:color w:val="000000"/>
          <w:sz w:val="16"/>
          <w:szCs w:val="16"/>
          <w:vertAlign w:val="superscript"/>
        </w:rPr>
        <w:t>th</w:t>
      </w: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mandatory meeting, Dr. Hernandez </w:t>
      </w:r>
    </w:p>
    <w:p w14:paraId="6EE26DB0" w14:textId="0FF05610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>November 6</w:t>
      </w:r>
      <w:r w:rsidRPr="00D20B83">
        <w:rPr>
          <w:rFonts w:ascii="Times New Roman" w:hAnsi="Times New Roman" w:cs="Times New Roman"/>
          <w:color w:val="000000"/>
          <w:sz w:val="16"/>
          <w:szCs w:val="16"/>
          <w:vertAlign w:val="superscript"/>
        </w:rPr>
        <w:t>th</w:t>
      </w: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mandatory meeting, </w:t>
      </w:r>
      <w:proofErr w:type="spellStart"/>
      <w:proofErr w:type="gramStart"/>
      <w:r w:rsidRPr="00D20B83">
        <w:rPr>
          <w:rFonts w:ascii="Times New Roman" w:hAnsi="Times New Roman" w:cs="Times New Roman"/>
          <w:color w:val="000000"/>
          <w:sz w:val="16"/>
          <w:szCs w:val="16"/>
        </w:rPr>
        <w:t>Dr.Damphouse</w:t>
      </w:r>
      <w:proofErr w:type="spellEnd"/>
      <w:proofErr w:type="gramEnd"/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</w:p>
    <w:p w14:paraId="1DE2C3B2" w14:textId="308B6B95" w:rsidR="00BB7192" w:rsidRPr="00D20B83" w:rsidRDefault="00BB7192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Associate Justice Applications </w:t>
      </w:r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are currently being </w:t>
      </w:r>
      <w:proofErr w:type="gramStart"/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>reviewed</w:t>
      </w:r>
      <w:proofErr w:type="gramEnd"/>
      <w:r w:rsidR="00D20B83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</w:p>
    <w:p w14:paraId="630C5C46" w14:textId="43E50B2E" w:rsidR="00345EA6" w:rsidRPr="00D20B83" w:rsidRDefault="00345EA6" w:rsidP="00280165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07" w:hanging="407"/>
        <w:rPr>
          <w:rFonts w:ascii="Times New Roman" w:hAnsi="Times New Roman" w:cs="Times New Roman"/>
          <w:b/>
          <w:bCs/>
          <w:color w:val="000000"/>
          <w:sz w:val="22"/>
          <w:szCs w:val="22"/>
        </w:rPr>
      </w:pP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>Advisor’s Report</w:t>
      </w:r>
    </w:p>
    <w:p w14:paraId="40A743D0" w14:textId="1B47704A" w:rsidR="00BB7192" w:rsidRPr="00D20B83" w:rsidRDefault="00D20B83" w:rsidP="00BB7192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Dr. Bruce - </w:t>
      </w:r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Complaints about </w:t>
      </w:r>
      <w:r w:rsidR="00683895">
        <w:rPr>
          <w:rFonts w:ascii="Times New Roman" w:hAnsi="Times New Roman" w:cs="Times New Roman"/>
          <w:color w:val="000000"/>
          <w:sz w:val="16"/>
          <w:szCs w:val="16"/>
        </w:rPr>
        <w:t>non-</w:t>
      </w:r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sportsman like comments at </w:t>
      </w:r>
      <w:proofErr w:type="gramStart"/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>visitors</w:t>
      </w:r>
      <w:proofErr w:type="gramEnd"/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 team at </w:t>
      </w:r>
      <w:r w:rsidR="00683895">
        <w:rPr>
          <w:rFonts w:ascii="Times New Roman" w:hAnsi="Times New Roman" w:cs="Times New Roman"/>
          <w:color w:val="000000"/>
          <w:sz w:val="16"/>
          <w:szCs w:val="16"/>
        </w:rPr>
        <w:t xml:space="preserve">football </w:t>
      </w:r>
      <w:r w:rsidR="00BB7192" w:rsidRPr="00D20B83">
        <w:rPr>
          <w:rFonts w:ascii="Times New Roman" w:hAnsi="Times New Roman" w:cs="Times New Roman"/>
          <w:color w:val="000000"/>
          <w:sz w:val="16"/>
          <w:szCs w:val="16"/>
        </w:rPr>
        <w:t xml:space="preserve">games </w:t>
      </w:r>
    </w:p>
    <w:p w14:paraId="102CFFC9" w14:textId="444F36F2" w:rsidR="00D507D9" w:rsidRPr="00D20B83" w:rsidRDefault="00765BC7" w:rsidP="007A2B64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15" w:hanging="415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D20B83">
        <w:rPr>
          <w:rFonts w:ascii="Times New Roman" w:hAnsi="Times New Roman" w:cs="Times New Roman"/>
          <w:b/>
          <w:bCs/>
          <w:color w:val="000000"/>
          <w:kern w:val="1"/>
          <w:sz w:val="22"/>
          <w:szCs w:val="22"/>
        </w:rPr>
        <w:tab/>
      </w: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>Old Busines</w:t>
      </w:r>
      <w:r w:rsidR="001C3C5E"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>s</w:t>
      </w:r>
    </w:p>
    <w:p w14:paraId="3A56D7F6" w14:textId="3AD139EC" w:rsidR="00F81ADD" w:rsidRPr="00D20B83" w:rsidRDefault="00F81ADD" w:rsidP="00F81ADD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color w:val="000000"/>
          <w:sz w:val="16"/>
          <w:szCs w:val="16"/>
        </w:rPr>
        <w:t>No Old Business</w:t>
      </w:r>
    </w:p>
    <w:p w14:paraId="552A4C2E" w14:textId="44F51289" w:rsidR="009C0379" w:rsidRPr="00D20B83" w:rsidRDefault="00765BC7" w:rsidP="009C0379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ind w:left="415" w:hanging="415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>New Business</w:t>
      </w:r>
    </w:p>
    <w:p w14:paraId="1C1AC843" w14:textId="04BD5E70" w:rsidR="00577C0E" w:rsidRPr="00D20B83" w:rsidRDefault="00577C0E" w:rsidP="00577C0E">
      <w:pPr>
        <w:pStyle w:val="ListParagraph"/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3"/>
          <w:szCs w:val="13"/>
        </w:rPr>
      </w:pPr>
      <w:r w:rsidRPr="00D20B83">
        <w:rPr>
          <w:rFonts w:ascii="Times New Roman" w:hAnsi="Times New Roman" w:cs="Times New Roman"/>
          <w:sz w:val="16"/>
          <w:szCs w:val="16"/>
        </w:rPr>
        <w:t>“A Resolution- Student government Extra credit attendance 2 initiative”</w:t>
      </w:r>
    </w:p>
    <w:p w14:paraId="081D3BE0" w14:textId="77777777" w:rsidR="00D20B83" w:rsidRPr="00D20B83" w:rsidRDefault="00BB7192" w:rsidP="00BB7192">
      <w:pPr>
        <w:pStyle w:val="ListParagraph"/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3"/>
          <w:szCs w:val="13"/>
        </w:rPr>
      </w:pPr>
      <w:r w:rsidRPr="00D20B83">
        <w:rPr>
          <w:rFonts w:ascii="Times New Roman" w:hAnsi="Times New Roman" w:cs="Times New Roman"/>
          <w:sz w:val="16"/>
          <w:szCs w:val="16"/>
        </w:rPr>
        <w:lastRenderedPageBreak/>
        <w:t>Motion to mark resolution as emergency</w:t>
      </w:r>
      <w:r w:rsidR="00D20B83" w:rsidRPr="00D20B83">
        <w:rPr>
          <w:rFonts w:ascii="Times New Roman" w:hAnsi="Times New Roman" w:cs="Times New Roman"/>
          <w:sz w:val="16"/>
          <w:szCs w:val="16"/>
        </w:rPr>
        <w:t xml:space="preserve"> by Senator El-Moussa and seconded by Senator Zamponi </w:t>
      </w:r>
    </w:p>
    <w:p w14:paraId="6B21BBDF" w14:textId="40EE9DFD" w:rsidR="00BB7192" w:rsidRPr="00D20B83" w:rsidRDefault="00D20B83" w:rsidP="00D20B83">
      <w:pPr>
        <w:pStyle w:val="ListParagraph"/>
        <w:numPr>
          <w:ilvl w:val="3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3"/>
          <w:szCs w:val="13"/>
        </w:rPr>
      </w:pPr>
      <w:r w:rsidRPr="00D20B83">
        <w:rPr>
          <w:rFonts w:ascii="Times New Roman" w:hAnsi="Times New Roman" w:cs="Times New Roman"/>
          <w:sz w:val="16"/>
          <w:szCs w:val="16"/>
        </w:rPr>
        <w:t xml:space="preserve">Passed unanimously by roll </w:t>
      </w:r>
      <w:proofErr w:type="gramStart"/>
      <w:r w:rsidRPr="00D20B83">
        <w:rPr>
          <w:rFonts w:ascii="Times New Roman" w:hAnsi="Times New Roman" w:cs="Times New Roman"/>
          <w:sz w:val="16"/>
          <w:szCs w:val="16"/>
        </w:rPr>
        <w:t>call</w:t>
      </w:r>
      <w:proofErr w:type="gramEnd"/>
      <w:r w:rsidRPr="00D20B83">
        <w:rPr>
          <w:rFonts w:ascii="Times New Roman" w:hAnsi="Times New Roman" w:cs="Times New Roman"/>
          <w:sz w:val="16"/>
          <w:szCs w:val="16"/>
        </w:rPr>
        <w:t xml:space="preserve"> </w:t>
      </w:r>
      <w:r w:rsidR="00BB7192" w:rsidRPr="00D20B83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5DF6BC32" w14:textId="433BF404" w:rsidR="00D20B83" w:rsidRPr="00D20B83" w:rsidRDefault="00D20B83" w:rsidP="00D20B83">
      <w:pPr>
        <w:pStyle w:val="ListParagraph"/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3"/>
          <w:szCs w:val="13"/>
        </w:rPr>
      </w:pPr>
      <w:r>
        <w:rPr>
          <w:rFonts w:ascii="Times New Roman" w:hAnsi="Times New Roman" w:cs="Times New Roman"/>
          <w:sz w:val="16"/>
          <w:szCs w:val="16"/>
        </w:rPr>
        <w:t>Moved to debate and Discuss period by Chair Jaynes</w:t>
      </w:r>
    </w:p>
    <w:p w14:paraId="280D73EE" w14:textId="4ADC0C76" w:rsidR="00D20B83" w:rsidRPr="00D20B83" w:rsidRDefault="00D20B83" w:rsidP="00D20B83">
      <w:pPr>
        <w:pStyle w:val="ListParagraph"/>
        <w:numPr>
          <w:ilvl w:val="3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3"/>
          <w:szCs w:val="13"/>
        </w:rPr>
      </w:pPr>
      <w:r>
        <w:rPr>
          <w:rFonts w:ascii="Times New Roman" w:hAnsi="Times New Roman" w:cs="Times New Roman"/>
          <w:sz w:val="16"/>
          <w:szCs w:val="16"/>
        </w:rPr>
        <w:t xml:space="preserve">Senator El-Moussa spoke to the resolutions </w:t>
      </w:r>
      <w:proofErr w:type="gramStart"/>
      <w:r>
        <w:rPr>
          <w:rFonts w:ascii="Times New Roman" w:hAnsi="Times New Roman" w:cs="Times New Roman"/>
          <w:sz w:val="16"/>
          <w:szCs w:val="16"/>
        </w:rPr>
        <w:t>intent</w:t>
      </w:r>
      <w:proofErr w:type="gramEnd"/>
      <w:r>
        <w:rPr>
          <w:rFonts w:ascii="Times New Roman" w:hAnsi="Times New Roman" w:cs="Times New Roman"/>
          <w:sz w:val="16"/>
          <w:szCs w:val="16"/>
        </w:rPr>
        <w:t xml:space="preserve"> </w:t>
      </w:r>
    </w:p>
    <w:p w14:paraId="2EC891A4" w14:textId="6E678AD2" w:rsidR="00D20B83" w:rsidRPr="00D20B83" w:rsidRDefault="00D20B83" w:rsidP="00D20B83">
      <w:pPr>
        <w:pStyle w:val="ListParagraph"/>
        <w:numPr>
          <w:ilvl w:val="2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Resolution passed unanimously by roll call </w:t>
      </w:r>
      <w:proofErr w:type="gramStart"/>
      <w:r>
        <w:rPr>
          <w:rFonts w:ascii="Times New Roman" w:hAnsi="Times New Roman" w:cs="Times New Roman"/>
          <w:color w:val="000000"/>
          <w:sz w:val="16"/>
          <w:szCs w:val="16"/>
        </w:rPr>
        <w:t>vote</w:t>
      </w:r>
      <w:proofErr w:type="gramEnd"/>
      <w:r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</w:p>
    <w:p w14:paraId="71791B9A" w14:textId="2DB90F03" w:rsidR="009909F1" w:rsidRPr="00D20B83" w:rsidRDefault="009909F1" w:rsidP="009909F1">
      <w:pPr>
        <w:numPr>
          <w:ilvl w:val="0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21"/>
          <w:szCs w:val="21"/>
        </w:rPr>
      </w:pPr>
      <w:r w:rsidRPr="00D20B83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Adjournment </w:t>
      </w:r>
    </w:p>
    <w:p w14:paraId="7310ABA6" w14:textId="2928A58A" w:rsidR="009909F1" w:rsidRPr="00D20B83" w:rsidRDefault="009909F1" w:rsidP="009909F1">
      <w:pPr>
        <w:numPr>
          <w:ilvl w:val="1"/>
          <w:numId w:val="1"/>
        </w:numPr>
        <w:tabs>
          <w:tab w:val="left" w:pos="243"/>
          <w:tab w:val="left" w:pos="373"/>
          <w:tab w:val="left" w:pos="438"/>
          <w:tab w:val="left" w:pos="475"/>
          <w:tab w:val="left" w:pos="538"/>
          <w:tab w:val="left" w:pos="618"/>
        </w:tabs>
        <w:autoSpaceDE w:val="0"/>
        <w:autoSpaceDN w:val="0"/>
        <w:adjustRightInd w:val="0"/>
        <w:spacing w:after="160" w:line="276" w:lineRule="auto"/>
        <w:rPr>
          <w:rFonts w:ascii="Times New Roman" w:hAnsi="Times New Roman" w:cs="Times New Roman"/>
          <w:b/>
          <w:bCs/>
          <w:color w:val="000000"/>
          <w:sz w:val="15"/>
          <w:szCs w:val="15"/>
        </w:rPr>
      </w:pPr>
      <w:r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Adjourned at </w:t>
      </w:r>
      <w:r w:rsidR="00650007"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>7:18</w:t>
      </w:r>
      <w:r w:rsidR="00577C0E"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  <w:r w:rsidRP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by Chair Jaynes and seconded by Senator </w:t>
      </w:r>
      <w:proofErr w:type="spellStart"/>
      <w:r w:rsid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>Pinteralli</w:t>
      </w:r>
      <w:proofErr w:type="spellEnd"/>
      <w:r w:rsidR="00D20B83">
        <w:rPr>
          <w:rFonts w:ascii="Times New Roman" w:hAnsi="Times New Roman" w:cs="Times New Roman"/>
          <w:b/>
          <w:bCs/>
          <w:color w:val="000000"/>
          <w:sz w:val="16"/>
          <w:szCs w:val="16"/>
        </w:rPr>
        <w:t xml:space="preserve"> </w:t>
      </w:r>
    </w:p>
    <w:p w14:paraId="3637FE4B" w14:textId="77777777" w:rsidR="00EC4EC7" w:rsidRPr="009D1567" w:rsidRDefault="00EC4EC7">
      <w:pPr>
        <w:rPr>
          <w:rFonts w:ascii="Times New Roman" w:hAnsi="Times New Roman" w:cs="Times New Roman"/>
          <w:sz w:val="28"/>
          <w:szCs w:val="28"/>
        </w:rPr>
      </w:pPr>
    </w:p>
    <w:sectPr w:rsidR="00EC4EC7" w:rsidRPr="009D1567" w:rsidSect="00F81AD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9DCFA" w14:textId="77777777" w:rsidR="00C52252" w:rsidRDefault="00C52252" w:rsidP="00765BC7">
      <w:r>
        <w:separator/>
      </w:r>
    </w:p>
  </w:endnote>
  <w:endnote w:type="continuationSeparator" w:id="0">
    <w:p w14:paraId="7F71B3DA" w14:textId="77777777" w:rsidR="00C52252" w:rsidRDefault="00C52252" w:rsidP="0076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F2744" w14:textId="77777777" w:rsidR="00C52252" w:rsidRDefault="00C52252" w:rsidP="00765BC7">
      <w:r>
        <w:separator/>
      </w:r>
    </w:p>
  </w:footnote>
  <w:footnote w:type="continuationSeparator" w:id="0">
    <w:p w14:paraId="4059D5A3" w14:textId="77777777" w:rsidR="00C52252" w:rsidRDefault="00C52252" w:rsidP="00765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85239" w14:textId="77777777" w:rsidR="00765BC7" w:rsidRDefault="00765BC7" w:rsidP="00765BC7">
    <w:pPr>
      <w:pStyle w:val="BodyA"/>
      <w:ind w:left="1440"/>
      <w:jc w:val="center"/>
      <w:rPr>
        <w:rFonts w:ascii="Garamond" w:eastAsia="Garamond" w:hAnsi="Garamond" w:cs="Garamond"/>
        <w:b/>
        <w:bCs/>
        <w:sz w:val="28"/>
        <w:szCs w:val="28"/>
      </w:rPr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2AA11936" wp14:editId="0150E737">
          <wp:simplePos x="0" y="0"/>
          <wp:positionH relativeFrom="page">
            <wp:posOffset>576269</wp:posOffset>
          </wp:positionH>
          <wp:positionV relativeFrom="page">
            <wp:posOffset>658494</wp:posOffset>
          </wp:positionV>
          <wp:extent cx="2360295" cy="807720"/>
          <wp:effectExtent l="0" t="0" r="0" b="0"/>
          <wp:wrapNone/>
          <wp:docPr id="1073741825" name="officeArt object" descr="C:\Users\cp1329\AppData\Local\Microsoft\Windows\Temporary Internet Files\Content.Word\StudentGovernment_Mixed_Black-0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C:\Users\cp1329\AppData\Local\Microsoft\Windows\Temporary Internet Files\Content.Word\StudentGovernment_Mixed_Black-01.jpg" descr="C:\Users\cp1329\AppData\Local\Microsoft\Windows\Temporary Internet Files\Content.Word\StudentGovernment_Mixed_Black-01.jp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60295" cy="80772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rFonts w:ascii="Garamond" w:hAnsi="Garamond"/>
        <w:b/>
        <w:bCs/>
        <w:sz w:val="28"/>
        <w:szCs w:val="28"/>
      </w:rPr>
      <w:t>Student Government Senate</w:t>
    </w:r>
    <w:r>
      <w:rPr>
        <w:rFonts w:ascii="Arial" w:eastAsia="Arial" w:hAnsi="Arial" w:cs="Arial"/>
        <w:sz w:val="28"/>
        <w:szCs w:val="28"/>
      </w:rPr>
      <w:br/>
    </w:r>
    <w:r>
      <w:rPr>
        <w:rFonts w:ascii="Garamond" w:hAnsi="Garamond"/>
        <w:b/>
        <w:bCs/>
        <w:sz w:val="28"/>
        <w:szCs w:val="28"/>
      </w:rPr>
      <w:t>Texas State University</w:t>
    </w:r>
  </w:p>
  <w:p w14:paraId="6D372E8B" w14:textId="77777777" w:rsidR="00765BC7" w:rsidRDefault="00765BC7" w:rsidP="00765BC7">
    <w:pPr>
      <w:pStyle w:val="BodyA"/>
      <w:jc w:val="right"/>
      <w:rPr>
        <w:rFonts w:ascii="Garamond" w:eastAsia="Garamond" w:hAnsi="Garamond" w:cs="Garamond"/>
        <w:b/>
        <w:bCs/>
        <w:sz w:val="28"/>
        <w:szCs w:val="28"/>
      </w:rPr>
    </w:pPr>
  </w:p>
  <w:p w14:paraId="122B56A6" w14:textId="1AE183A2" w:rsidR="00765BC7" w:rsidRPr="00577C0E" w:rsidRDefault="00C751C9" w:rsidP="00577C0E">
    <w:pPr>
      <w:pStyle w:val="BodyA"/>
      <w:jc w:val="right"/>
      <w:rPr>
        <w:rFonts w:ascii="Times New Roman" w:hAnsi="Times New Roman" w:cs="Times New Roman"/>
        <w:b/>
        <w:sz w:val="28"/>
        <w:szCs w:val="28"/>
      </w:rPr>
    </w:pPr>
    <w:r>
      <w:rPr>
        <w:rFonts w:ascii="Garamond" w:hAnsi="Garamond"/>
        <w:b/>
        <w:bCs/>
        <w:sz w:val="28"/>
        <w:szCs w:val="28"/>
      </w:rPr>
      <w:t>LBJ Teaching Theater</w:t>
    </w:r>
    <w:r w:rsidR="00765BC7">
      <w:rPr>
        <w:rFonts w:ascii="Garamond" w:hAnsi="Garamond"/>
        <w:b/>
        <w:bCs/>
        <w:sz w:val="28"/>
        <w:szCs w:val="28"/>
      </w:rPr>
      <w:t>–</w:t>
    </w:r>
    <w:r w:rsidR="00765BC7">
      <w:rPr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7:00 PM</w:t>
    </w:r>
    <w:r w:rsidR="00765BC7">
      <w:rPr>
        <w:rFonts w:ascii="Arial" w:eastAsia="Arial" w:hAnsi="Arial" w:cs="Arial"/>
        <w:sz w:val="28"/>
        <w:szCs w:val="28"/>
      </w:rPr>
      <w:br/>
    </w:r>
    <w:r w:rsidR="00015507">
      <w:rPr>
        <w:rFonts w:ascii="Garamond" w:hAnsi="Garamond"/>
        <w:b/>
        <w:bCs/>
        <w:sz w:val="28"/>
        <w:szCs w:val="28"/>
      </w:rPr>
      <w:t>Fourth</w:t>
    </w:r>
    <w:r>
      <w:rPr>
        <w:rFonts w:ascii="Garamond" w:hAnsi="Garamond"/>
        <w:b/>
        <w:bCs/>
        <w:sz w:val="28"/>
        <w:szCs w:val="28"/>
      </w:rPr>
      <w:t xml:space="preserve"> </w:t>
    </w:r>
    <w:r w:rsidR="00765BC7">
      <w:rPr>
        <w:rFonts w:ascii="Garamond" w:hAnsi="Garamond"/>
        <w:b/>
        <w:bCs/>
        <w:sz w:val="28"/>
        <w:szCs w:val="28"/>
      </w:rPr>
      <w:t>Session</w:t>
    </w:r>
    <w:r w:rsidR="00765BC7">
      <w:rPr>
        <w:rFonts w:ascii="Arial" w:eastAsia="Arial" w:hAnsi="Arial" w:cs="Arial"/>
        <w:sz w:val="28"/>
        <w:szCs w:val="28"/>
      </w:rPr>
      <w:br/>
    </w:r>
    <w:r w:rsidR="009D1567">
      <w:rPr>
        <w:rFonts w:ascii="Times New Roman" w:hAnsi="Times New Roman" w:cs="Times New Roman"/>
        <w:b/>
        <w:sz w:val="28"/>
        <w:szCs w:val="28"/>
      </w:rPr>
      <w:t xml:space="preserve">September </w:t>
    </w:r>
    <w:r w:rsidR="00577C0E">
      <w:rPr>
        <w:rFonts w:ascii="Times New Roman" w:hAnsi="Times New Roman" w:cs="Times New Roman"/>
        <w:b/>
        <w:sz w:val="28"/>
        <w:szCs w:val="28"/>
      </w:rPr>
      <w:t>25</w:t>
    </w:r>
    <w:r w:rsidR="00765BC7" w:rsidRPr="00704BA8">
      <w:rPr>
        <w:rFonts w:ascii="Times New Roman" w:hAnsi="Times New Roman" w:cs="Times New Roman"/>
        <w:b/>
        <w:sz w:val="28"/>
        <w:szCs w:val="28"/>
      </w:rPr>
      <w:t>,</w:t>
    </w:r>
    <w:r w:rsidR="00765BC7" w:rsidRPr="00704BA8">
      <w:rPr>
        <w:rFonts w:ascii="Times New Roman" w:hAnsi="Times New Roman" w:cs="Times New Roman"/>
        <w:b/>
        <w:bCs/>
        <w:sz w:val="28"/>
        <w:szCs w:val="28"/>
      </w:rPr>
      <w:t xml:space="preserve"> 20</w:t>
    </w:r>
    <w:r>
      <w:rPr>
        <w:rFonts w:ascii="Times New Roman" w:hAnsi="Times New Roman" w:cs="Times New Roman"/>
        <w:b/>
        <w:bCs/>
        <w:sz w:val="28"/>
        <w:szCs w:val="28"/>
      </w:rPr>
      <w:t>2</w:t>
    </w:r>
    <w:r w:rsidR="007A2B64">
      <w:rPr>
        <w:rFonts w:ascii="Times New Roman" w:hAnsi="Times New Roman" w:cs="Times New Roman"/>
        <w:b/>
        <w:bCs/>
        <w:sz w:val="28"/>
        <w:szCs w:val="28"/>
      </w:rPr>
      <w:t>3</w:t>
    </w:r>
  </w:p>
  <w:p w14:paraId="23A7E6EA" w14:textId="77777777" w:rsidR="00765BC7" w:rsidRDefault="00765B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36A4988"/>
    <w:lvl w:ilvl="0" w:tplc="68D8C562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001C6E"/>
    <w:multiLevelType w:val="hybridMultilevel"/>
    <w:tmpl w:val="C1AED4C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6A45BB"/>
    <w:multiLevelType w:val="hybridMultilevel"/>
    <w:tmpl w:val="2C3ECF28"/>
    <w:lvl w:ilvl="0" w:tplc="16ECDA52">
      <w:start w:val="1"/>
      <w:numFmt w:val="upperLetter"/>
      <w:lvlText w:val="%1&gt;"/>
      <w:lvlJc w:val="left"/>
      <w:pPr>
        <w:ind w:left="72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133C0"/>
    <w:multiLevelType w:val="hybridMultilevel"/>
    <w:tmpl w:val="757CAF34"/>
    <w:lvl w:ilvl="0" w:tplc="543E4C9C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4" w15:restartNumberingAfterBreak="0">
    <w:nsid w:val="090C3231"/>
    <w:multiLevelType w:val="hybridMultilevel"/>
    <w:tmpl w:val="90CA1F56"/>
    <w:lvl w:ilvl="0" w:tplc="DCD0D3DE">
      <w:start w:val="1"/>
      <w:numFmt w:val="upperLetter"/>
      <w:lvlText w:val="%1."/>
      <w:lvlJc w:val="left"/>
      <w:pPr>
        <w:ind w:left="7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0BDC280F"/>
    <w:multiLevelType w:val="hybridMultilevel"/>
    <w:tmpl w:val="5BFAF40C"/>
    <w:lvl w:ilvl="0" w:tplc="9EA6BFB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525F9F"/>
    <w:multiLevelType w:val="hybridMultilevel"/>
    <w:tmpl w:val="837E01E0"/>
    <w:lvl w:ilvl="0" w:tplc="CD3C254E">
      <w:start w:val="1"/>
      <w:numFmt w:val="upp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44D72"/>
    <w:multiLevelType w:val="hybridMultilevel"/>
    <w:tmpl w:val="636A4988"/>
    <w:lvl w:ilvl="0" w:tplc="68D8C562">
      <w:start w:val="1"/>
      <w:numFmt w:val="upperRoman"/>
      <w:lvlText w:val="%1."/>
      <w:lvlJc w:val="left"/>
      <w:pPr>
        <w:ind w:left="540" w:hanging="360"/>
      </w:pPr>
      <w:rPr>
        <w:rFonts w:ascii="Times New Roman" w:hAnsi="Times New Roman" w:cs="Times New Roman" w:hint="default"/>
        <w:b/>
      </w:rPr>
    </w:lvl>
    <w:lvl w:ilvl="1" w:tplc="AAD08D94">
      <w:start w:val="1"/>
      <w:numFmt w:val="upperLetter"/>
      <w:lvlText w:val="%2)"/>
      <w:lvlJc w:val="left"/>
      <w:pPr>
        <w:ind w:left="1440" w:hanging="360"/>
      </w:pPr>
      <w:rPr>
        <w:b w:val="0"/>
      </w:rPr>
    </w:lvl>
    <w:lvl w:ilvl="2" w:tplc="00000003">
      <w:start w:val="1"/>
      <w:numFmt w:val="decimal"/>
      <w:lvlText w:val="%3."/>
      <w:lvlJc w:val="left"/>
      <w:pPr>
        <w:ind w:left="2160" w:hanging="360"/>
      </w:pPr>
    </w:lvl>
    <w:lvl w:ilvl="3" w:tplc="00000004">
      <w:start w:val="1"/>
      <w:numFmt w:val="decimal"/>
      <w:lvlText w:val="%4."/>
      <w:lvlJc w:val="left"/>
      <w:pPr>
        <w:ind w:left="2880" w:hanging="360"/>
      </w:pPr>
    </w:lvl>
    <w:lvl w:ilvl="4" w:tplc="00000005">
      <w:start w:val="1"/>
      <w:numFmt w:val="lowerLetter"/>
      <w:lvlText w:val="%5."/>
      <w:lvlJc w:val="left"/>
      <w:pPr>
        <w:ind w:left="3600" w:hanging="360"/>
      </w:pPr>
    </w:lvl>
    <w:lvl w:ilvl="5" w:tplc="E0C45C86">
      <w:start w:val="1"/>
      <w:numFmt w:val="lowerLetter"/>
      <w:lvlText w:val="%6."/>
      <w:lvlJc w:val="left"/>
      <w:rPr>
        <w:rFonts w:ascii="Times New Roman" w:eastAsiaTheme="minorHAnsi" w:hAnsi="Times New Roman" w:cs="Times New Roman"/>
      </w:rPr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9E47D12"/>
    <w:multiLevelType w:val="hybridMultilevel"/>
    <w:tmpl w:val="48C068BC"/>
    <w:lvl w:ilvl="0" w:tplc="50400766">
      <w:start w:val="1"/>
      <w:numFmt w:val="upperLetter"/>
      <w:lvlText w:val="%1."/>
      <w:lvlJc w:val="left"/>
      <w:pPr>
        <w:ind w:left="36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090219"/>
    <w:multiLevelType w:val="hybridMultilevel"/>
    <w:tmpl w:val="EC726B96"/>
    <w:lvl w:ilvl="0" w:tplc="B588C0D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DB6263"/>
    <w:multiLevelType w:val="hybridMultilevel"/>
    <w:tmpl w:val="B2BC7584"/>
    <w:lvl w:ilvl="0" w:tplc="541639E0">
      <w:start w:val="1"/>
      <w:numFmt w:val="upperLetter"/>
      <w:lvlText w:val="%1."/>
      <w:lvlJc w:val="left"/>
      <w:pPr>
        <w:ind w:left="900" w:hanging="360"/>
      </w:pPr>
      <w:rPr>
        <w:rFonts w:eastAsiaTheme="minorHAns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35473070"/>
    <w:multiLevelType w:val="hybridMultilevel"/>
    <w:tmpl w:val="E94C9B2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F34074"/>
    <w:multiLevelType w:val="hybridMultilevel"/>
    <w:tmpl w:val="E1AAE4EE"/>
    <w:lvl w:ilvl="0" w:tplc="30EC37D8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A4748"/>
    <w:multiLevelType w:val="hybridMultilevel"/>
    <w:tmpl w:val="262252CC"/>
    <w:lvl w:ilvl="0" w:tplc="D17AC3E8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4" w15:restartNumberingAfterBreak="0">
    <w:nsid w:val="48995270"/>
    <w:multiLevelType w:val="hybridMultilevel"/>
    <w:tmpl w:val="97C4BAB2"/>
    <w:lvl w:ilvl="0" w:tplc="EEC8FF66">
      <w:start w:val="15"/>
      <w:numFmt w:val="upperRoman"/>
      <w:lvlText w:val="%1&gt;"/>
      <w:lvlJc w:val="left"/>
      <w:pPr>
        <w:ind w:left="108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0A5623"/>
    <w:multiLevelType w:val="hybridMultilevel"/>
    <w:tmpl w:val="D44052B4"/>
    <w:lvl w:ilvl="0" w:tplc="1B5E5856">
      <w:start w:val="1"/>
      <w:numFmt w:val="upperLetter"/>
      <w:lvlText w:val="%1."/>
      <w:lvlJc w:val="left"/>
      <w:pPr>
        <w:ind w:left="767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6" w15:restartNumberingAfterBreak="0">
    <w:nsid w:val="49B57B03"/>
    <w:multiLevelType w:val="hybridMultilevel"/>
    <w:tmpl w:val="5442F87A"/>
    <w:lvl w:ilvl="0" w:tplc="4BF8EFF6">
      <w:start w:val="1"/>
      <w:numFmt w:val="upperLetter"/>
      <w:lvlText w:val="%1."/>
      <w:lvlJc w:val="left"/>
      <w:pPr>
        <w:ind w:left="767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17" w15:restartNumberingAfterBreak="0">
    <w:nsid w:val="5A912E98"/>
    <w:multiLevelType w:val="hybridMultilevel"/>
    <w:tmpl w:val="A4BC72A2"/>
    <w:lvl w:ilvl="0" w:tplc="3564B5D0">
      <w:start w:val="1"/>
      <w:numFmt w:val="upperLetter"/>
      <w:lvlText w:val="%1."/>
      <w:lvlJc w:val="left"/>
      <w:pPr>
        <w:ind w:left="775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8" w15:restartNumberingAfterBreak="0">
    <w:nsid w:val="5D247E7B"/>
    <w:multiLevelType w:val="hybridMultilevel"/>
    <w:tmpl w:val="92B6C5C8"/>
    <w:lvl w:ilvl="0" w:tplc="65DAF79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0D4B30"/>
    <w:multiLevelType w:val="hybridMultilevel"/>
    <w:tmpl w:val="BA48D13C"/>
    <w:lvl w:ilvl="0" w:tplc="A074FAFE">
      <w:start w:val="1"/>
      <w:numFmt w:val="upperLetter"/>
      <w:lvlText w:val="%1."/>
      <w:lvlJc w:val="left"/>
      <w:pPr>
        <w:ind w:left="775" w:hanging="360"/>
      </w:pPr>
      <w:rPr>
        <w:rFonts w:asciiTheme="minorHAnsi" w:eastAsiaTheme="minorHAnsi" w:hAnsiTheme="minorHAnsi" w:cstheme="minorBidi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0" w15:restartNumberingAfterBreak="0">
    <w:nsid w:val="6E353365"/>
    <w:multiLevelType w:val="hybridMultilevel"/>
    <w:tmpl w:val="C9F0B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D828E9"/>
    <w:multiLevelType w:val="hybridMultilevel"/>
    <w:tmpl w:val="7E04E726"/>
    <w:lvl w:ilvl="0" w:tplc="68D8C562">
      <w:start w:val="1"/>
      <w:numFmt w:val="upperRoman"/>
      <w:lvlText w:val="%1."/>
      <w:lvlJc w:val="left"/>
      <w:pPr>
        <w:ind w:left="60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2" w15:restartNumberingAfterBreak="0">
    <w:nsid w:val="7C675F31"/>
    <w:multiLevelType w:val="hybridMultilevel"/>
    <w:tmpl w:val="2EA4C346"/>
    <w:lvl w:ilvl="0" w:tplc="8AB4C2F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F86C9D"/>
    <w:multiLevelType w:val="hybridMultilevel"/>
    <w:tmpl w:val="50BCCDE2"/>
    <w:lvl w:ilvl="0" w:tplc="AAD08D94">
      <w:start w:val="1"/>
      <w:numFmt w:val="upp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680" w:hanging="360"/>
      </w:pPr>
    </w:lvl>
    <w:lvl w:ilvl="2" w:tplc="FFFFFFFF" w:tentative="1">
      <w:start w:val="1"/>
      <w:numFmt w:val="lowerRoman"/>
      <w:lvlText w:val="%3."/>
      <w:lvlJc w:val="right"/>
      <w:pPr>
        <w:ind w:left="2400" w:hanging="180"/>
      </w:pPr>
    </w:lvl>
    <w:lvl w:ilvl="3" w:tplc="FFFFFFFF" w:tentative="1">
      <w:start w:val="1"/>
      <w:numFmt w:val="decimal"/>
      <w:lvlText w:val="%4."/>
      <w:lvlJc w:val="left"/>
      <w:pPr>
        <w:ind w:left="3120" w:hanging="360"/>
      </w:pPr>
    </w:lvl>
    <w:lvl w:ilvl="4" w:tplc="FFFFFFFF" w:tentative="1">
      <w:start w:val="1"/>
      <w:numFmt w:val="lowerLetter"/>
      <w:lvlText w:val="%5."/>
      <w:lvlJc w:val="left"/>
      <w:pPr>
        <w:ind w:left="3840" w:hanging="360"/>
      </w:pPr>
    </w:lvl>
    <w:lvl w:ilvl="5" w:tplc="FFFFFFFF" w:tentative="1">
      <w:start w:val="1"/>
      <w:numFmt w:val="lowerRoman"/>
      <w:lvlText w:val="%6."/>
      <w:lvlJc w:val="right"/>
      <w:pPr>
        <w:ind w:left="4560" w:hanging="180"/>
      </w:pPr>
    </w:lvl>
    <w:lvl w:ilvl="6" w:tplc="FFFFFFFF" w:tentative="1">
      <w:start w:val="1"/>
      <w:numFmt w:val="decimal"/>
      <w:lvlText w:val="%7."/>
      <w:lvlJc w:val="left"/>
      <w:pPr>
        <w:ind w:left="5280" w:hanging="360"/>
      </w:pPr>
    </w:lvl>
    <w:lvl w:ilvl="7" w:tplc="FFFFFFFF" w:tentative="1">
      <w:start w:val="1"/>
      <w:numFmt w:val="lowerLetter"/>
      <w:lvlText w:val="%8."/>
      <w:lvlJc w:val="left"/>
      <w:pPr>
        <w:ind w:left="6000" w:hanging="360"/>
      </w:pPr>
    </w:lvl>
    <w:lvl w:ilvl="8" w:tplc="FFFFFFFF" w:tentative="1">
      <w:start w:val="1"/>
      <w:numFmt w:val="lowerRoman"/>
      <w:lvlText w:val="%9."/>
      <w:lvlJc w:val="right"/>
      <w:pPr>
        <w:ind w:left="6720" w:hanging="180"/>
      </w:pPr>
    </w:lvl>
  </w:abstractNum>
  <w:num w:numId="1" w16cid:durableId="1959946049">
    <w:abstractNumId w:val="0"/>
  </w:num>
  <w:num w:numId="2" w16cid:durableId="531767858">
    <w:abstractNumId w:val="7"/>
  </w:num>
  <w:num w:numId="3" w16cid:durableId="14384968">
    <w:abstractNumId w:val="22"/>
  </w:num>
  <w:num w:numId="4" w16cid:durableId="1985428913">
    <w:abstractNumId w:val="13"/>
  </w:num>
  <w:num w:numId="5" w16cid:durableId="2070180564">
    <w:abstractNumId w:val="2"/>
  </w:num>
  <w:num w:numId="6" w16cid:durableId="1452869289">
    <w:abstractNumId w:val="8"/>
  </w:num>
  <w:num w:numId="7" w16cid:durableId="1087188556">
    <w:abstractNumId w:val="15"/>
  </w:num>
  <w:num w:numId="8" w16cid:durableId="1113522839">
    <w:abstractNumId w:val="17"/>
  </w:num>
  <w:num w:numId="9" w16cid:durableId="1705861871">
    <w:abstractNumId w:val="10"/>
  </w:num>
  <w:num w:numId="10" w16cid:durableId="947662950">
    <w:abstractNumId w:val="14"/>
  </w:num>
  <w:num w:numId="11" w16cid:durableId="229586799">
    <w:abstractNumId w:val="5"/>
  </w:num>
  <w:num w:numId="12" w16cid:durableId="385419225">
    <w:abstractNumId w:val="18"/>
  </w:num>
  <w:num w:numId="13" w16cid:durableId="919561519">
    <w:abstractNumId w:val="12"/>
  </w:num>
  <w:num w:numId="14" w16cid:durableId="1480489854">
    <w:abstractNumId w:val="6"/>
  </w:num>
  <w:num w:numId="15" w16cid:durableId="1814563835">
    <w:abstractNumId w:val="9"/>
  </w:num>
  <w:num w:numId="16" w16cid:durableId="950404244">
    <w:abstractNumId w:val="1"/>
  </w:num>
  <w:num w:numId="17" w16cid:durableId="290869450">
    <w:abstractNumId w:val="3"/>
  </w:num>
  <w:num w:numId="18" w16cid:durableId="1883400702">
    <w:abstractNumId w:val="11"/>
  </w:num>
  <w:num w:numId="19" w16cid:durableId="1873877200">
    <w:abstractNumId w:val="19"/>
  </w:num>
  <w:num w:numId="20" w16cid:durableId="111171905">
    <w:abstractNumId w:val="4"/>
  </w:num>
  <w:num w:numId="21" w16cid:durableId="1747527976">
    <w:abstractNumId w:val="16"/>
  </w:num>
  <w:num w:numId="22" w16cid:durableId="812021800">
    <w:abstractNumId w:val="20"/>
  </w:num>
  <w:num w:numId="23" w16cid:durableId="111022256">
    <w:abstractNumId w:val="21"/>
  </w:num>
  <w:num w:numId="24" w16cid:durableId="34197848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MjMwMDC1NLI0MjNW0lEKTi0uzszPAykwrAUA245VeCwAAAA="/>
  </w:docVars>
  <w:rsids>
    <w:rsidRoot w:val="00765BC7"/>
    <w:rsid w:val="00015507"/>
    <w:rsid w:val="000256C2"/>
    <w:rsid w:val="0004336A"/>
    <w:rsid w:val="00061A7B"/>
    <w:rsid w:val="000B7C13"/>
    <w:rsid w:val="00100A13"/>
    <w:rsid w:val="00135104"/>
    <w:rsid w:val="0019344B"/>
    <w:rsid w:val="001C3C5E"/>
    <w:rsid w:val="001F4AF0"/>
    <w:rsid w:val="001F5B8E"/>
    <w:rsid w:val="00215CAF"/>
    <w:rsid w:val="0022290C"/>
    <w:rsid w:val="0023323C"/>
    <w:rsid w:val="00236A95"/>
    <w:rsid w:val="00280165"/>
    <w:rsid w:val="002A1FC8"/>
    <w:rsid w:val="002C3A50"/>
    <w:rsid w:val="002D25FB"/>
    <w:rsid w:val="002D6F3D"/>
    <w:rsid w:val="00345EA6"/>
    <w:rsid w:val="00377DBF"/>
    <w:rsid w:val="003970A1"/>
    <w:rsid w:val="003C3B04"/>
    <w:rsid w:val="003E2220"/>
    <w:rsid w:val="003F160F"/>
    <w:rsid w:val="0044233A"/>
    <w:rsid w:val="0045412F"/>
    <w:rsid w:val="00495AA8"/>
    <w:rsid w:val="004E4EEB"/>
    <w:rsid w:val="00502E4C"/>
    <w:rsid w:val="00533B20"/>
    <w:rsid w:val="00577C0E"/>
    <w:rsid w:val="005867DA"/>
    <w:rsid w:val="005A607B"/>
    <w:rsid w:val="005B03DE"/>
    <w:rsid w:val="005E4C1A"/>
    <w:rsid w:val="00650007"/>
    <w:rsid w:val="00683895"/>
    <w:rsid w:val="0069715D"/>
    <w:rsid w:val="006A0292"/>
    <w:rsid w:val="006F36B2"/>
    <w:rsid w:val="00735DFA"/>
    <w:rsid w:val="00735F35"/>
    <w:rsid w:val="00765BC7"/>
    <w:rsid w:val="00767760"/>
    <w:rsid w:val="00786E3D"/>
    <w:rsid w:val="007A2B64"/>
    <w:rsid w:val="007B22D5"/>
    <w:rsid w:val="007B28B6"/>
    <w:rsid w:val="007D37C1"/>
    <w:rsid w:val="008171B8"/>
    <w:rsid w:val="00817493"/>
    <w:rsid w:val="00854D64"/>
    <w:rsid w:val="008E475B"/>
    <w:rsid w:val="009102D5"/>
    <w:rsid w:val="009157D5"/>
    <w:rsid w:val="00985401"/>
    <w:rsid w:val="009869C3"/>
    <w:rsid w:val="009909F1"/>
    <w:rsid w:val="009C0379"/>
    <w:rsid w:val="009D1567"/>
    <w:rsid w:val="009D36A9"/>
    <w:rsid w:val="009F0765"/>
    <w:rsid w:val="009F4968"/>
    <w:rsid w:val="00A815F7"/>
    <w:rsid w:val="00AA6000"/>
    <w:rsid w:val="00B24948"/>
    <w:rsid w:val="00B35F10"/>
    <w:rsid w:val="00B553DC"/>
    <w:rsid w:val="00B97B1E"/>
    <w:rsid w:val="00BB7192"/>
    <w:rsid w:val="00BE2DA6"/>
    <w:rsid w:val="00C02400"/>
    <w:rsid w:val="00C1321A"/>
    <w:rsid w:val="00C25327"/>
    <w:rsid w:val="00C258B6"/>
    <w:rsid w:val="00C52252"/>
    <w:rsid w:val="00C751C9"/>
    <w:rsid w:val="00C80C5A"/>
    <w:rsid w:val="00C95117"/>
    <w:rsid w:val="00C9684E"/>
    <w:rsid w:val="00CA0D07"/>
    <w:rsid w:val="00CB1CA6"/>
    <w:rsid w:val="00CC2B92"/>
    <w:rsid w:val="00CC5B33"/>
    <w:rsid w:val="00CD73F7"/>
    <w:rsid w:val="00D10DED"/>
    <w:rsid w:val="00D13A47"/>
    <w:rsid w:val="00D20B83"/>
    <w:rsid w:val="00D4530C"/>
    <w:rsid w:val="00D507D9"/>
    <w:rsid w:val="00D524EF"/>
    <w:rsid w:val="00D65DB4"/>
    <w:rsid w:val="00DA0053"/>
    <w:rsid w:val="00DA3274"/>
    <w:rsid w:val="00DB702C"/>
    <w:rsid w:val="00DF1514"/>
    <w:rsid w:val="00DF432C"/>
    <w:rsid w:val="00E20351"/>
    <w:rsid w:val="00E42754"/>
    <w:rsid w:val="00EB352B"/>
    <w:rsid w:val="00EC2394"/>
    <w:rsid w:val="00EC4EC7"/>
    <w:rsid w:val="00ED34DA"/>
    <w:rsid w:val="00EE4A1E"/>
    <w:rsid w:val="00F15D8D"/>
    <w:rsid w:val="00F47BED"/>
    <w:rsid w:val="00F55637"/>
    <w:rsid w:val="00F653CB"/>
    <w:rsid w:val="00F81ADD"/>
    <w:rsid w:val="00F82F2F"/>
    <w:rsid w:val="00FA6F41"/>
    <w:rsid w:val="00FE0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F8355"/>
  <w14:defaultImageDpi w14:val="32767"/>
  <w15:chartTrackingRefBased/>
  <w15:docId w15:val="{A70C897F-40F5-354D-9A3D-18E871F33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65B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5BC7"/>
  </w:style>
  <w:style w:type="paragraph" w:styleId="Footer">
    <w:name w:val="footer"/>
    <w:basedOn w:val="Normal"/>
    <w:link w:val="FooterChar"/>
    <w:uiPriority w:val="99"/>
    <w:unhideWhenUsed/>
    <w:rsid w:val="00765B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5BC7"/>
  </w:style>
  <w:style w:type="paragraph" w:customStyle="1" w:styleId="BodyA">
    <w:name w:val="Body A"/>
    <w:rsid w:val="00765BC7"/>
    <w:pPr>
      <w:pBdr>
        <w:top w:val="nil"/>
        <w:left w:val="nil"/>
        <w:bottom w:val="nil"/>
        <w:right w:val="nil"/>
        <w:between w:val="nil"/>
        <w:bar w:val="nil"/>
      </w:pBd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</w:rPr>
  </w:style>
  <w:style w:type="paragraph" w:styleId="ListParagraph">
    <w:name w:val="List Paragraph"/>
    <w:basedOn w:val="Normal"/>
    <w:qFormat/>
    <w:rsid w:val="00765BC7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B24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4</Words>
  <Characters>2148</Characters>
  <Application>Microsoft Office Word</Application>
  <DocSecurity>4</DocSecurity>
  <Lines>82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</dc:creator>
  <cp:keywords/>
  <dc:description/>
  <cp:lastModifiedBy>Bober, Jess</cp:lastModifiedBy>
  <cp:revision>2</cp:revision>
  <dcterms:created xsi:type="dcterms:W3CDTF">2023-09-26T18:20:00Z</dcterms:created>
  <dcterms:modified xsi:type="dcterms:W3CDTF">2023-09-26T18:20:00Z</dcterms:modified>
</cp:coreProperties>
</file>